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jpg" ContentType="image/jpe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Планирование</w:t>
      </w:r>
      <w:r>
        <w:t xml:space="preserve"> </w:t>
      </w:r>
      <w:r>
        <w:t xml:space="preserve">локальной</w:t>
      </w:r>
      <w:r>
        <w:t xml:space="preserve"> </w:t>
      </w:r>
      <w:r>
        <w:t xml:space="preserve">сети</w:t>
      </w:r>
      <w:r>
        <w:t xml:space="preserve"> </w:t>
      </w:r>
      <w:r>
        <w:t xml:space="preserve">организации</w:t>
      </w:r>
    </w:p>
    <w:p>
      <w:pPr>
        <w:pStyle w:val="Author"/>
      </w:pPr>
      <w:r>
        <w:t xml:space="preserve">Шияпова</w:t>
      </w:r>
      <w:r>
        <w:t xml:space="preserve"> </w:t>
      </w:r>
      <w:r>
        <w:t xml:space="preserve">Дарина</w:t>
      </w:r>
      <w:r>
        <w:t xml:space="preserve"> </w:t>
      </w:r>
      <w:r>
        <w:t xml:space="preserve">Илд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принципами планирования локальной сети организаци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спользуя графический редактор (например, Dia), требуется повторить схемы L1, L2, L3, а также сопутствующие им таблицы VLAN, IP-адресов и портов подключения оборудования планируемой сети.</w:t>
      </w:r>
    </w:p>
    <w:p>
      <w:pPr>
        <w:numPr>
          <w:ilvl w:val="0"/>
          <w:numId w:val="1001"/>
        </w:numPr>
      </w:pPr>
      <w:r>
        <w:t xml:space="preserve">Рассмотренный выше пример планирования адресного пространства сети базируется на разбиении сети 10.128.0.0/16 на соответствующие подсети.</w:t>
      </w:r>
      <w:r>
        <w:t xml:space="preserve"> </w:t>
      </w:r>
      <w:r>
        <w:t xml:space="preserve">Требуется сделать аналогичный план адресного пространства для сетей 172.16.0.0/12 и 192.168.0.0/16 с соответствующими схемами сети и сопутствующими таблицами VLAN, IP-адресов и портов подключения оборудования.</w:t>
      </w:r>
    </w:p>
    <w:p>
      <w:pPr>
        <w:numPr>
          <w:ilvl w:val="0"/>
          <w:numId w:val="1001"/>
        </w:numPr>
      </w:pPr>
      <w:r>
        <w:t xml:space="preserve">При выполнении работы необходимо учитывать соглашение об именовании</w:t>
      </w:r>
    </w:p>
    <w:bookmarkEnd w:id="21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делаем схему планируемой сети с указанием типов и номеров портов подключения устройств, соответствующую физическому уровню модели OSI (L1). Работать будем в графическом редакторе Dia. (рис. 1).</w:t>
      </w:r>
    </w:p>
    <w:p>
      <w:pPr>
        <w:pStyle w:val="CaptionedFigure"/>
      </w:pPr>
      <w:r>
        <w:drawing>
          <wp:inline>
            <wp:extent cx="3733800" cy="2292750"/>
            <wp:effectExtent b="0" l="0" r="0" t="0"/>
            <wp:docPr descr="Рис. 1: Физические устройства сети с номерами портов (Layer 1)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изические устройства сети с номерами портов (Layer 1)</w:t>
      </w:r>
    </w:p>
    <w:p>
      <w:pPr>
        <w:pStyle w:val="BodyText"/>
      </w:pPr>
      <w:r>
        <w:t xml:space="preserve">В качестве оборудования уровня ядра будем использовать маршрутизатор</w:t>
      </w:r>
      <w:r>
        <w:t xml:space="preserve"> </w:t>
      </w:r>
      <w:r>
        <w:t xml:space="preserve">Cisco 2811, на уровне распределения — коммутаторы Cisco 2960 с возможностью</w:t>
      </w:r>
      <w:r>
        <w:t xml:space="preserve"> </w:t>
      </w:r>
      <w:r>
        <w:t xml:space="preserve">настройки VLAN, а на уровне доступа — коммутаторы Cisco 2950.</w:t>
      </w:r>
    </w:p>
    <w:p>
      <w:pPr>
        <w:pStyle w:val="BodyText"/>
      </w:pPr>
      <w:r>
        <w:t xml:space="preserve">Далее спланируем распределение VLAN 1. Рекомендуется выделять в отдельные подсети (VLAN) устройства управления сетью, а также различные группы пользователей.</w:t>
      </w:r>
    </w:p>
    <w:bookmarkStart w:id="25" w:name="tbl:vlan"/>
    <w:p>
      <w:pPr>
        <w:pStyle w:val="TableCaption"/>
      </w:pPr>
      <w:r>
        <w:t xml:space="preserve">Таблица 1: Таблица VLAN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1: Таблица VLAN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№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мя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е используетс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управления устройствам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серверной ферм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-1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 (ДК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am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ля других пользователей</w:t>
            </w:r>
          </w:p>
        </w:tc>
      </w:tr>
    </w:tbl>
    <w:bookmarkEnd w:id="25"/>
    <w:p>
      <w:pPr>
        <w:pStyle w:val="BodyText"/>
      </w:pPr>
      <w:r>
        <w:t xml:space="preserve">Теперь построим схему сети с указанием номеров VLAN, соответствующую канальному уровню модели OSI (L2) (рис. 2).</w:t>
      </w:r>
    </w:p>
    <w:p>
      <w:pPr>
        <w:pStyle w:val="CaptionedFigure"/>
      </w:pPr>
      <w:r>
        <w:drawing>
          <wp:inline>
            <wp:extent cx="3733800" cy="1940271"/>
            <wp:effectExtent b="0" l="0" r="0" t="0"/>
            <wp:docPr descr="Рис. 2: Схема VLAN сети (Layer 2)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0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VLAN сети (Layer 2)</w:t>
      </w:r>
    </w:p>
    <w:p>
      <w:pPr>
        <w:pStyle w:val="BodyText"/>
      </w:pPr>
      <w:r>
        <w:t xml:space="preserve">Далее необходимо определить адресное пространство, ассоциированное с выделенными VLAN.</w:t>
      </w:r>
    </w:p>
    <w:p>
      <w:pPr>
        <w:pStyle w:val="BodyText"/>
      </w:pPr>
      <w:r>
        <w:t xml:space="preserve">Более детальное распределение IP-адресов в сети представлено в табл. 2. Сеть 10.128.0.0 является сетью класса А. Маска подсети равна 16, значит могут меняться последние два октета. Разбиваем на сети с маской подсети равной 24, то есть может меняться только последний октет.</w:t>
      </w:r>
    </w:p>
    <w:bookmarkStart w:id="29" w:name="tbl:ip"/>
    <w:p>
      <w:pPr>
        <w:pStyle w:val="TableCaption"/>
      </w:pPr>
      <w:r>
        <w:t xml:space="preserve">Таблица 2: Таблица IP. Сеть 10.128.0.0/16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2: Таблица IP. Сеть 10.128.0.0/16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0.6-10.128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1.7-10.128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2.2-10.128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(D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3.2-10.128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а (DE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4.2-10.128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AD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5.2-10.128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(OTH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.128.6.2-10.128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</w:tbl>
    <w:bookmarkEnd w:id="29"/>
    <w:p>
      <w:pPr>
        <w:pStyle w:val="BodyText"/>
      </w:pPr>
      <w:r>
        <w:t xml:space="preserve">В табл. 3 приведён план подключения оборудования сети по портам.</w:t>
      </w:r>
    </w:p>
    <w:bookmarkStart w:id="30" w:name="tbl:fiz"/>
    <w:p>
      <w:pPr>
        <w:pStyle w:val="TableCaption"/>
      </w:pPr>
      <w:r>
        <w:t xml:space="preserve">Таблица 3: Таблица портов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3: Таблица портов"/>
      </w:tblPr>
      <w:tblGrid>
        <w:gridCol w:w="2493"/>
        <w:gridCol w:w="953"/>
        <w:gridCol w:w="1613"/>
        <w:gridCol w:w="953"/>
        <w:gridCol w:w="190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Устройство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рт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s VL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unk 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dishiyapova-g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pLin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dishiyapov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g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dishiyapova-sw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g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dishiyapova-sw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-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donskaya-dishiyapova-sw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2, 103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6–f0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part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6–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sk-pavlovskaya-dishiyapova-sw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, 101, 1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1–f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0/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p>
      <w:pPr>
        <w:pStyle w:val="BodyText"/>
      </w:pPr>
      <w:r>
        <w:t xml:space="preserve">Регламент выделения ip-адресов дан в табл. 4.</w:t>
      </w:r>
    </w:p>
    <w:bookmarkStart w:id="31" w:name="tbl:reg"/>
    <w:p>
      <w:pPr>
        <w:pStyle w:val="TableCaption"/>
      </w:pPr>
      <w:r>
        <w:t xml:space="preserve">Таблица 4: Регламент выделения ip-адресов (для сети класса C)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4: Регламент выделения ip-адресов (для сети класса C)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значе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–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евое оборудовани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–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–1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пьютеры, DHC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0–2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мпьютеры, Stat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0–2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нтер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0–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езерв</w:t>
            </w:r>
          </w:p>
        </w:tc>
      </w:tr>
    </w:tbl>
    <w:bookmarkEnd w:id="31"/>
    <w:p>
      <w:pPr>
        <w:pStyle w:val="BodyText"/>
      </w:pPr>
      <w:r>
        <w:t xml:space="preserve">Выполним аналогичную планировку сети для двух других частных сетей: 172.16.0.0/12 (сеть класса B) и 192.168.0.0/16 (сеть класса C). Физический и канальный уровни останутся неизменными, нам необходимо поменять только сетевой уровень (L3). Схемы маршрутизации для этих сетей представлены на рисунках</w:t>
      </w:r>
      <w:r>
        <w:t xml:space="preserve"> </w:t>
      </w:r>
      <w:r>
        <w:rPr>
          <w:b/>
          <w:bCs/>
        </w:rPr>
        <w:t xml:space="preserve">¿fig:003?</w:t>
      </w:r>
      <w:r>
        <w:t xml:space="preserve"> </w:t>
      </w:r>
      <w:r>
        <w:t xml:space="preserve">и 3.</w:t>
      </w:r>
    </w:p>
    <w:p>
      <w:pPr>
        <w:pStyle w:val="CaptionedFigure"/>
      </w:pPr>
      <w:r>
        <w:drawing>
          <wp:inline>
            <wp:extent cx="3733800" cy="1927457"/>
            <wp:effectExtent b="0" l="0" r="0" t="0"/>
            <wp:docPr descr="Рис. 3: Схема маршрутизации сети (Layer 3)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7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хема маршрутизации сети (Layer 3)</w:t>
      </w:r>
    </w:p>
    <w:p>
      <w:pPr>
        <w:pStyle w:val="BodyText"/>
      </w:pPr>
      <w:r>
        <w:t xml:space="preserve">В табл. 5 и табл. 6 представлены схемы маршрутизации для двух сетей. Мы изменили только первые два байта (октета), поскольку в этих сетях мы можем выделить подсеть с маской 255.255.255.0 (/24), как и в случае сети 10.128.0.0/16.</w:t>
      </w:r>
    </w:p>
    <w:bookmarkStart w:id="35" w:name="tbl:ip2"/>
    <w:p>
      <w:pPr>
        <w:pStyle w:val="TableCaption"/>
      </w:pPr>
      <w:r>
        <w:t xml:space="preserve">Таблица 5: Таблица IP. Сеть 172.16.0.0/12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5: Таблица IP. Сеть 172.16.0.0/12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0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0.6-172.16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1.7-172.16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2.2-172.16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(D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3.2-172.16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а (DE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4.2-172.16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AD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5.2-172.16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(OTH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2.16.6.2-172.16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</w:tbl>
    <w:bookmarkEnd w:id="35"/>
    <w:bookmarkStart w:id="36" w:name="tbl:ip3"/>
    <w:p>
      <w:pPr>
        <w:pStyle w:val="TableCaption"/>
      </w:pPr>
      <w:r>
        <w:t xml:space="preserve">Таблица 6: Таблица IP. Сеть 192.168.0.0/16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Таблица 6: Таблица IP. Сеть 192.168.0.0/16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IP-адрес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меча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0/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ся сеть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рверная ферм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i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n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0.6-192.168.0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правлени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donskaya-sw-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sk-pavlovskaya-sw-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1.7-192.168.1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2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еть Point-to-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2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2.2-192.168.2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резервировано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3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исплейные классы(DK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3.2-192.168.3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4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афедра (DE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4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4.2-192.168.4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5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Администрация (AD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5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5.2-192.168.5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6.0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ругие пользователи(OTH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Шлюз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2.168.6.2-192.168.6.2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ул для пользователей</w:t>
            </w:r>
          </w:p>
        </w:tc>
        <w:tc>
          <w:tcPr/>
          <w:p>
            <w:pPr>
              <w:pStyle w:val="Compact"/>
            </w:pPr>
          </w:p>
        </w:tc>
      </w:tr>
    </w:tbl>
    <w:bookmarkEnd w:id="36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познакомилась с принципами планирования локальной сети организации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jp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Шияпова Дарина Илдаровна</dc:creator>
  <dc:language>ru-RU</dc:language>
  <cp:keywords/>
  <dcterms:created xsi:type="dcterms:W3CDTF">2025-04-04T23:21:16Z</dcterms:created>
  <dcterms:modified xsi:type="dcterms:W3CDTF">2025-04-04T23:2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ланирование локальной сети организаци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